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daf2b4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d24c401-c640-4394-83be-16636cfa5db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04:42Z</dcterms:created>
  <dcterms:modified xsi:type="dcterms:W3CDTF">2023-07-13T21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